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EAB8" w14:textId="6BAF8B5C" w:rsidR="007F4169" w:rsidRDefault="007F4169" w:rsidP="007F4169">
      <w:pPr>
        <w:rPr>
          <w:b/>
          <w:bCs/>
          <w:sz w:val="24"/>
          <w:szCs w:val="24"/>
        </w:rPr>
      </w:pPr>
      <w:r w:rsidRPr="000F5BFA">
        <w:rPr>
          <w:b/>
          <w:bCs/>
          <w:sz w:val="24"/>
          <w:szCs w:val="24"/>
        </w:rPr>
        <w:t>Meeting</w:t>
      </w:r>
      <w:r>
        <w:rPr>
          <w:b/>
          <w:bCs/>
          <w:sz w:val="24"/>
          <w:szCs w:val="24"/>
        </w:rPr>
        <w:t xml:space="preserve">: </w:t>
      </w:r>
      <w:r w:rsidR="00D87F21">
        <w:rPr>
          <w:b/>
          <w:bCs/>
          <w:sz w:val="24"/>
          <w:szCs w:val="24"/>
        </w:rPr>
        <w:t>3</w:t>
      </w:r>
      <w:r w:rsidRPr="000F5BF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18</w:t>
      </w:r>
      <w:r w:rsidRPr="000F5BFA">
        <w:rPr>
          <w:b/>
          <w:bCs/>
          <w:sz w:val="24"/>
          <w:szCs w:val="24"/>
        </w:rPr>
        <w:t>/04/2021</w:t>
      </w:r>
    </w:p>
    <w:p w14:paraId="63E54C5D" w14:textId="6BF7D58A" w:rsidR="007F4169" w:rsidRDefault="00D87F21" w:rsidP="007F416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econd</w:t>
      </w:r>
      <w:r w:rsidR="007F4169">
        <w:rPr>
          <w:b/>
          <w:bCs/>
          <w:sz w:val="24"/>
          <w:szCs w:val="24"/>
        </w:rPr>
        <w:t xml:space="preserve"> Meeting</w:t>
      </w:r>
    </w:p>
    <w:p w14:paraId="5D47355A" w14:textId="77777777" w:rsidR="007F4169" w:rsidRDefault="007F4169" w:rsidP="007F4169">
      <w:pPr>
        <w:rPr>
          <w:b/>
          <w:bCs/>
        </w:rPr>
      </w:pPr>
      <w:r w:rsidRPr="007F36DC">
        <w:rPr>
          <w:b/>
          <w:bCs/>
        </w:rPr>
        <w:t>Agenda</w:t>
      </w:r>
      <w:r>
        <w:rPr>
          <w:b/>
          <w:bCs/>
        </w:rPr>
        <w:t>:</w:t>
      </w:r>
    </w:p>
    <w:p w14:paraId="65B9B3C4" w14:textId="77777777" w:rsidR="007F4169" w:rsidRDefault="007F4169" w:rsidP="007F4169">
      <w:pPr>
        <w:rPr>
          <w:b/>
          <w:bCs/>
        </w:rPr>
      </w:pPr>
      <w:r w:rsidRPr="00375D55">
        <w:rPr>
          <w:b/>
          <w:bCs/>
        </w:rPr>
        <w:t xml:space="preserve">Project Report </w:t>
      </w:r>
    </w:p>
    <w:p w14:paraId="2B8436DD" w14:textId="70E9F020" w:rsidR="007F4169" w:rsidRDefault="004C0E27" w:rsidP="007F4169">
      <w:r>
        <w:t xml:space="preserve">Rough ‘literature review’ and introduction formed this week, focusing on what are hurricanes and external information about the visualization of hurricanes from the </w:t>
      </w:r>
      <w:proofErr w:type="spellStart"/>
      <w:r>
        <w:t>nhc</w:t>
      </w:r>
      <w:proofErr w:type="spellEnd"/>
      <w:r>
        <w:t xml:space="preserve">. Background on </w:t>
      </w:r>
      <w:proofErr w:type="spellStart"/>
      <w:r>
        <w:t>gis</w:t>
      </w:r>
      <w:proofErr w:type="spellEnd"/>
      <w:r>
        <w:t>, what is it and how did it come to be?</w:t>
      </w:r>
    </w:p>
    <w:p w14:paraId="3B3FA1F3" w14:textId="77777777" w:rsidR="004C0E27" w:rsidRDefault="004C0E27" w:rsidP="004C0E27">
      <w:pPr>
        <w:pStyle w:val="ListParagraph"/>
        <w:numPr>
          <w:ilvl w:val="0"/>
          <w:numId w:val="2"/>
        </w:numPr>
      </w:pPr>
      <w:r>
        <w:t>This week</w:t>
      </w:r>
    </w:p>
    <w:p w14:paraId="1334ABB1" w14:textId="77777777" w:rsidR="004C0E27" w:rsidRDefault="004C0E27" w:rsidP="004C0E27">
      <w:pPr>
        <w:pStyle w:val="ListParagraph"/>
        <w:numPr>
          <w:ilvl w:val="1"/>
          <w:numId w:val="2"/>
        </w:numPr>
      </w:pPr>
      <w:r>
        <w:t>What I aimed for</w:t>
      </w:r>
    </w:p>
    <w:p w14:paraId="66AB528E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Literature review</w:t>
      </w:r>
    </w:p>
    <w:p w14:paraId="558B06B3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Hurricanes</w:t>
      </w:r>
    </w:p>
    <w:p w14:paraId="518CD732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Basics of </w:t>
      </w:r>
      <w:proofErr w:type="spellStart"/>
      <w:r>
        <w:t>gis</w:t>
      </w:r>
      <w:proofErr w:type="spellEnd"/>
    </w:p>
    <w:p w14:paraId="23286EA9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Basics of uncertainty</w:t>
      </w:r>
    </w:p>
    <w:p w14:paraId="612A0689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 xml:space="preserve">Update </w:t>
      </w:r>
      <w:proofErr w:type="spellStart"/>
      <w:r>
        <w:t>gannt</w:t>
      </w:r>
      <w:proofErr w:type="spellEnd"/>
      <w:r>
        <w:t xml:space="preserve"> chart</w:t>
      </w:r>
    </w:p>
    <w:p w14:paraId="24499801" w14:textId="77777777" w:rsidR="004C0E27" w:rsidRDefault="004C0E27" w:rsidP="004C0E27">
      <w:pPr>
        <w:pStyle w:val="ListParagraph"/>
        <w:numPr>
          <w:ilvl w:val="1"/>
          <w:numId w:val="2"/>
        </w:numPr>
      </w:pPr>
      <w:r>
        <w:t>What I did</w:t>
      </w:r>
    </w:p>
    <w:p w14:paraId="365916DC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 xml:space="preserve">Updated </w:t>
      </w:r>
      <w:proofErr w:type="spellStart"/>
      <w:r>
        <w:t>gannt</w:t>
      </w:r>
      <w:proofErr w:type="spellEnd"/>
      <w:r>
        <w:t xml:space="preserve"> chart</w:t>
      </w:r>
    </w:p>
    <w:p w14:paraId="12CECE1E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Added new events </w:t>
      </w:r>
    </w:p>
    <w:p w14:paraId="22C6005C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Re organised events</w:t>
      </w:r>
    </w:p>
    <w:p w14:paraId="21088A63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Initial back ground reading on</w:t>
      </w:r>
    </w:p>
    <w:p w14:paraId="5FB1BDF2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Hurricanes</w:t>
      </w:r>
    </w:p>
    <w:p w14:paraId="40D0DFC8" w14:textId="77777777" w:rsidR="004C0E27" w:rsidRDefault="004C0E27" w:rsidP="004C0E27">
      <w:pPr>
        <w:pStyle w:val="ListParagraph"/>
        <w:numPr>
          <w:ilvl w:val="3"/>
          <w:numId w:val="2"/>
        </w:numPr>
      </w:pPr>
      <w:proofErr w:type="spellStart"/>
      <w:r>
        <w:t>Gis</w:t>
      </w:r>
      <w:proofErr w:type="spellEnd"/>
    </w:p>
    <w:p w14:paraId="2825C098" w14:textId="77777777" w:rsidR="004C0E27" w:rsidRDefault="004C0E27" w:rsidP="004C0E27">
      <w:pPr>
        <w:pStyle w:val="ListParagraph"/>
        <w:numPr>
          <w:ilvl w:val="2"/>
          <w:numId w:val="2"/>
        </w:numPr>
      </w:pPr>
      <w:r>
        <w:t>Initial writing on</w:t>
      </w:r>
    </w:p>
    <w:p w14:paraId="4B5A3EE4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>Hurricanes 4 pages</w:t>
      </w:r>
    </w:p>
    <w:p w14:paraId="602B8918" w14:textId="77777777" w:rsidR="004C0E27" w:rsidRDefault="004C0E27" w:rsidP="004C0E27">
      <w:pPr>
        <w:pStyle w:val="ListParagraph"/>
        <w:numPr>
          <w:ilvl w:val="3"/>
          <w:numId w:val="2"/>
        </w:numPr>
      </w:pPr>
      <w:proofErr w:type="spellStart"/>
      <w:r>
        <w:t>Gis</w:t>
      </w:r>
      <w:proofErr w:type="spellEnd"/>
      <w:r>
        <w:t xml:space="preserve"> 1 page</w:t>
      </w:r>
    </w:p>
    <w:p w14:paraId="01373683" w14:textId="77777777" w:rsidR="004C0E27" w:rsidRDefault="004C0E27" w:rsidP="004C0E27">
      <w:pPr>
        <w:pStyle w:val="ListParagraph"/>
        <w:numPr>
          <w:ilvl w:val="3"/>
          <w:numId w:val="2"/>
        </w:numPr>
      </w:pPr>
      <w:r>
        <w:t xml:space="preserve">Uncertainty – notes only </w:t>
      </w:r>
    </w:p>
    <w:p w14:paraId="3E32FC6F" w14:textId="77777777" w:rsidR="004C0E27" w:rsidRDefault="004C0E27" w:rsidP="004C0E27">
      <w:pPr>
        <w:pStyle w:val="ListParagraph"/>
        <w:numPr>
          <w:ilvl w:val="0"/>
          <w:numId w:val="2"/>
        </w:numPr>
      </w:pPr>
      <w:r>
        <w:t>Next week</w:t>
      </w:r>
    </w:p>
    <w:p w14:paraId="450AF4AF" w14:textId="67AF95B6" w:rsidR="004C0E27" w:rsidRDefault="004C0E27" w:rsidP="004C0E27">
      <w:pPr>
        <w:pStyle w:val="ListParagraph"/>
        <w:numPr>
          <w:ilvl w:val="1"/>
          <w:numId w:val="2"/>
        </w:numPr>
      </w:pPr>
      <w:r>
        <w:t>A</w:t>
      </w:r>
      <w:r>
        <w:t>ims</w:t>
      </w:r>
    </w:p>
    <w:p w14:paraId="3CAEE4FE" w14:textId="74055A56" w:rsidR="004C0E27" w:rsidRDefault="004C0E27" w:rsidP="004C0E27">
      <w:pPr>
        <w:pStyle w:val="ListParagraph"/>
        <w:numPr>
          <w:ilvl w:val="2"/>
          <w:numId w:val="2"/>
        </w:numPr>
      </w:pPr>
      <w:proofErr w:type="spellStart"/>
      <w:r>
        <w:t>Finifh</w:t>
      </w:r>
      <w:proofErr w:type="spellEnd"/>
      <w:r>
        <w:t xml:space="preserve"> of </w:t>
      </w:r>
      <w:proofErr w:type="spellStart"/>
      <w:r>
        <w:t>gis</w:t>
      </w:r>
      <w:proofErr w:type="spellEnd"/>
      <w:r>
        <w:t xml:space="preserve"> literature review</w:t>
      </w:r>
    </w:p>
    <w:p w14:paraId="0C6797B0" w14:textId="0754C6F4" w:rsidR="004C0E27" w:rsidRDefault="004C0E27" w:rsidP="004C0E27">
      <w:pPr>
        <w:pStyle w:val="ListParagraph"/>
        <w:numPr>
          <w:ilvl w:val="2"/>
          <w:numId w:val="2"/>
        </w:numPr>
      </w:pPr>
      <w:r>
        <w:t>Concentrate upon uncertainty</w:t>
      </w:r>
    </w:p>
    <w:p w14:paraId="4BF61991" w14:textId="01FD7B27" w:rsidR="004C0E27" w:rsidRDefault="004C0E27" w:rsidP="007F4169">
      <w:pPr>
        <w:pStyle w:val="ListParagraph"/>
        <w:numPr>
          <w:ilvl w:val="2"/>
          <w:numId w:val="2"/>
        </w:numPr>
      </w:pPr>
      <w:r>
        <w:t xml:space="preserve">Review material upon types of </w:t>
      </w:r>
      <w:proofErr w:type="spellStart"/>
      <w:r>
        <w:t>vizulization</w:t>
      </w:r>
      <w:proofErr w:type="spellEnd"/>
    </w:p>
    <w:p w14:paraId="15CBEC1B" w14:textId="0177AC93" w:rsidR="009B0358" w:rsidRDefault="004C0E27">
      <w:r>
        <w:rPr>
          <w:noProof/>
        </w:rPr>
        <w:drawing>
          <wp:anchor distT="0" distB="0" distL="114300" distR="114300" simplePos="0" relativeHeight="251659264" behindDoc="1" locked="0" layoutInCell="1" allowOverlap="1" wp14:anchorId="68317A8A" wp14:editId="600C0C3C">
            <wp:simplePos x="0" y="0"/>
            <wp:positionH relativeFrom="margin">
              <wp:align>center</wp:align>
            </wp:positionH>
            <wp:positionV relativeFrom="paragraph">
              <wp:posOffset>358775</wp:posOffset>
            </wp:positionV>
            <wp:extent cx="6216015" cy="2255520"/>
            <wp:effectExtent l="0" t="0" r="0" b="0"/>
            <wp:wrapTight wrapText="bothSides">
              <wp:wrapPolygon edited="0">
                <wp:start x="0" y="0"/>
                <wp:lineTo x="0" y="21345"/>
                <wp:lineTo x="21514" y="21345"/>
                <wp:lineTo x="2151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03" r="35354" b="11658"/>
                    <a:stretch/>
                  </pic:blipFill>
                  <pic:spPr bwMode="auto">
                    <a:xfrm>
                      <a:off x="0" y="0"/>
                      <a:ext cx="6216015" cy="2255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4169">
        <w:rPr>
          <w:b/>
          <w:bCs/>
        </w:rPr>
        <w:t xml:space="preserve">Example </w:t>
      </w:r>
      <w:r w:rsidR="007F4169" w:rsidRPr="007F4169">
        <w:rPr>
          <w:b/>
          <w:bCs/>
        </w:rPr>
        <w:t>Gantt chart</w:t>
      </w:r>
      <w:r>
        <w:t xml:space="preserve"> updated v 2.0(21/05/21)</w:t>
      </w:r>
    </w:p>
    <w:sectPr w:rsidR="009B0358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16DC2" w14:textId="77777777" w:rsidR="00C04D0A" w:rsidRDefault="00C04D0A">
      <w:pPr>
        <w:spacing w:after="0" w:line="240" w:lineRule="auto"/>
      </w:pPr>
      <w:r>
        <w:separator/>
      </w:r>
    </w:p>
  </w:endnote>
  <w:endnote w:type="continuationSeparator" w:id="0">
    <w:p w14:paraId="05325DE6" w14:textId="77777777" w:rsidR="00C04D0A" w:rsidRDefault="00C04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32F36" w14:textId="77777777" w:rsidR="00C04D0A" w:rsidRDefault="00C04D0A">
      <w:pPr>
        <w:spacing w:after="0" w:line="240" w:lineRule="auto"/>
      </w:pPr>
      <w:r>
        <w:separator/>
      </w:r>
    </w:p>
  </w:footnote>
  <w:footnote w:type="continuationSeparator" w:id="0">
    <w:p w14:paraId="41BC8181" w14:textId="77777777" w:rsidR="00C04D0A" w:rsidRDefault="00C04D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33234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3E06E78" w14:textId="77777777" w:rsidR="000F5BFA" w:rsidRDefault="001D3446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Vizulazing Uncertainy Meetings </w:t>
        </w:r>
      </w:p>
    </w:sdtContent>
  </w:sdt>
  <w:p w14:paraId="03FAD70D" w14:textId="77777777" w:rsidR="000F5BFA" w:rsidRDefault="00C04D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F2697"/>
    <w:multiLevelType w:val="hybridMultilevel"/>
    <w:tmpl w:val="A5D2DDA0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30803F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jAxMjQwNTc3MjVT0lEKTi0uzszPAykwqgUARVZXNSwAAAA="/>
  </w:docVars>
  <w:rsids>
    <w:rsidRoot w:val="007F4169"/>
    <w:rsid w:val="001A6387"/>
    <w:rsid w:val="001D3446"/>
    <w:rsid w:val="00320D80"/>
    <w:rsid w:val="004C0E27"/>
    <w:rsid w:val="007F4169"/>
    <w:rsid w:val="00813AB3"/>
    <w:rsid w:val="00C04D0A"/>
    <w:rsid w:val="00D34E60"/>
    <w:rsid w:val="00D40F97"/>
    <w:rsid w:val="00D87F21"/>
    <w:rsid w:val="00E9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E23F"/>
  <w15:chartTrackingRefBased/>
  <w15:docId w15:val="{72986A2B-A411-4F0A-AB9A-F52F2884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1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1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169"/>
  </w:style>
  <w:style w:type="paragraph" w:styleId="ListParagraph">
    <w:name w:val="List Paragraph"/>
    <w:basedOn w:val="Normal"/>
    <w:uiPriority w:val="34"/>
    <w:qFormat/>
    <w:rsid w:val="007F41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6</cp:revision>
  <cp:lastPrinted>2021-05-17T10:31:00Z</cp:lastPrinted>
  <dcterms:created xsi:type="dcterms:W3CDTF">2021-05-17T10:30:00Z</dcterms:created>
  <dcterms:modified xsi:type="dcterms:W3CDTF">2021-05-24T19:44:00Z</dcterms:modified>
</cp:coreProperties>
</file>